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58A7" w:rsidRDefault="006258A7" w:rsidP="00F828B3"/>
    <w:p w:rsidR="00F828B3" w:rsidRDefault="00F828B3" w:rsidP="00F828B3"/>
    <w:p w:rsidR="00F828B3" w:rsidRDefault="00F828B3" w:rsidP="00F828B3">
      <w:bookmarkStart w:id="0" w:name="_GoBack"/>
      <w:bookmarkEnd w:id="0"/>
    </w:p>
    <w:p w:rsidR="00F828B3" w:rsidRDefault="00F828B3" w:rsidP="00F828B3">
      <w:pPr>
        <w:tabs>
          <w:tab w:val="left" w:pos="7905"/>
        </w:tabs>
        <w:spacing w:line="360" w:lineRule="auto"/>
        <w:jc w:val="right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CESIÓN DE DERECHOS</w:t>
      </w:r>
    </w:p>
    <w:p w:rsidR="00F828B3" w:rsidRDefault="00F828B3" w:rsidP="00F828B3">
      <w:pPr>
        <w:tabs>
          <w:tab w:val="left" w:pos="7905"/>
        </w:tabs>
        <w:spacing w:line="360" w:lineRule="auto"/>
        <w:jc w:val="right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PARA DIFUSIÓN DEL MATERIAL DIGITAL</w:t>
      </w:r>
    </w:p>
    <w:p w:rsidR="00F828B3" w:rsidRDefault="00F828B3" w:rsidP="00F828B3">
      <w:pPr>
        <w:tabs>
          <w:tab w:val="left" w:pos="7905"/>
        </w:tabs>
        <w:spacing w:line="360" w:lineRule="auto"/>
        <w:jc w:val="right"/>
        <w:rPr>
          <w:rFonts w:ascii="Arial" w:hAnsi="Arial" w:cs="Arial"/>
          <w:b/>
          <w:sz w:val="24"/>
        </w:rPr>
      </w:pPr>
    </w:p>
    <w:p w:rsidR="00F828B3" w:rsidRDefault="00F828B3" w:rsidP="00F828B3">
      <w:pPr>
        <w:tabs>
          <w:tab w:val="left" w:pos="7905"/>
        </w:tabs>
        <w:spacing w:line="360" w:lineRule="auto"/>
        <w:jc w:val="right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ES_tradnl"/>
        </w:rPr>
        <w:t>Lugar y fecha</w:t>
      </w:r>
    </w:p>
    <w:p w:rsidR="00F828B3" w:rsidRDefault="00F828B3" w:rsidP="00F828B3">
      <w:pPr>
        <w:pStyle w:val="Sinespaciado"/>
        <w:jc w:val="both"/>
        <w:rPr>
          <w:rFonts w:ascii="Arial" w:eastAsia="Calibri" w:hAnsi="Arial" w:cs="Arial"/>
          <w:sz w:val="24"/>
          <w:szCs w:val="24"/>
          <w:lang w:val="es-ES_tradnl"/>
        </w:rPr>
      </w:pPr>
      <w:r>
        <w:rPr>
          <w:rFonts w:ascii="Arial" w:eastAsia="Calibri" w:hAnsi="Arial" w:cs="Arial"/>
          <w:sz w:val="24"/>
          <w:szCs w:val="24"/>
          <w:lang w:val="es-ES_tradnl"/>
        </w:rPr>
        <w:t>El (la) que suscribe _______________________________________, adscrito a la _______________________, manifiesto ser autor (a) intelectual de la contribución enviada, así como de la videoconferencia pregrabada y que cuenta con el consentimiento de los demás autores, realizada para participar en 1º Congreso Sobre Desarrollo Sustentable y Aprovechamiento de la Vida Silvestre, y cede los derechos a la Universidad Autonoma de Campeche para la difusión, edición y reproducción de los materiales digitales derivados de mi participación en el evento, para fines académicos y de investigación del mismo.</w:t>
      </w:r>
    </w:p>
    <w:p w:rsidR="00F828B3" w:rsidRDefault="00F828B3" w:rsidP="00F828B3">
      <w:pPr>
        <w:spacing w:after="0" w:line="240" w:lineRule="auto"/>
        <w:jc w:val="both"/>
        <w:rPr>
          <w:rFonts w:ascii="Arial" w:hAnsi="Arial" w:cs="Arial"/>
          <w:sz w:val="24"/>
          <w:szCs w:val="24"/>
          <w:lang w:val="es-ES_tradnl"/>
        </w:rPr>
      </w:pPr>
    </w:p>
    <w:p w:rsidR="00F828B3" w:rsidRDefault="00F828B3" w:rsidP="00F828B3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F828B3" w:rsidRDefault="00F828B3" w:rsidP="00F828B3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TENTAMENTE,</w:t>
      </w:r>
    </w:p>
    <w:p w:rsidR="00F828B3" w:rsidRDefault="00F828B3" w:rsidP="00F828B3">
      <w:pPr>
        <w:spacing w:after="0"/>
        <w:rPr>
          <w:rFonts w:ascii="Arial" w:hAnsi="Arial" w:cs="Arial"/>
          <w:sz w:val="24"/>
          <w:szCs w:val="24"/>
        </w:rPr>
      </w:pPr>
    </w:p>
    <w:p w:rsidR="00F828B3" w:rsidRDefault="00F828B3" w:rsidP="00F828B3">
      <w:pPr>
        <w:spacing w:after="0"/>
        <w:rPr>
          <w:rFonts w:ascii="Arial" w:hAnsi="Arial" w:cs="Arial"/>
          <w:sz w:val="24"/>
          <w:szCs w:val="24"/>
        </w:rPr>
      </w:pPr>
    </w:p>
    <w:p w:rsidR="00F828B3" w:rsidRDefault="00F828B3" w:rsidP="00F828B3">
      <w:pPr>
        <w:spacing w:after="0"/>
        <w:rPr>
          <w:rFonts w:ascii="Arial" w:hAnsi="Arial" w:cs="Arial"/>
          <w:sz w:val="24"/>
          <w:szCs w:val="24"/>
        </w:rPr>
      </w:pPr>
    </w:p>
    <w:p w:rsidR="00F828B3" w:rsidRDefault="00F828B3" w:rsidP="00F828B3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Nombre y Firma del autor responsable.</w:t>
      </w:r>
    </w:p>
    <w:p w:rsidR="00F828B3" w:rsidRDefault="00F828B3" w:rsidP="00F828B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F828B3" w:rsidRPr="00F828B3" w:rsidRDefault="00F828B3" w:rsidP="00F828B3"/>
    <w:sectPr w:rsidR="00F828B3" w:rsidRPr="00F828B3" w:rsidSect="00613F09">
      <w:headerReference w:type="default" r:id="rId7"/>
      <w:footerReference w:type="default" r:id="rId8"/>
      <w:pgSz w:w="12240" w:h="15840"/>
      <w:pgMar w:top="2269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3F8C" w:rsidRDefault="00603F8C">
      <w:pPr>
        <w:spacing w:after="0" w:line="240" w:lineRule="auto"/>
      </w:pPr>
      <w:r>
        <w:separator/>
      </w:r>
    </w:p>
  </w:endnote>
  <w:endnote w:type="continuationSeparator" w:id="0">
    <w:p w:rsidR="00603F8C" w:rsidRDefault="00603F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ulSlab-Regular">
    <w:altName w:val="Calibri"/>
    <w:charset w:val="00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15AA" w:rsidRDefault="00F315AA">
    <w:pPr>
      <w:pStyle w:val="Piedepgina"/>
    </w:pPr>
    <w:r>
      <w:rPr>
        <w:noProof/>
        <w:lang w:eastAsia="es-MX"/>
      </w:rPr>
      <mc:AlternateContent>
        <mc:Choice Requires="wpg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4627418</wp:posOffset>
              </wp:positionH>
              <wp:positionV relativeFrom="paragraph">
                <wp:posOffset>-377132</wp:posOffset>
              </wp:positionV>
              <wp:extent cx="1630796" cy="844203"/>
              <wp:effectExtent l="0" t="0" r="7620" b="0"/>
              <wp:wrapSquare wrapText="bothSides"/>
              <wp:docPr id="17" name="Grupo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30796" cy="844203"/>
                        <a:chOff x="0" y="0"/>
                        <a:chExt cx="1630796" cy="844203"/>
                      </a:xfrm>
                    </wpg:grpSpPr>
                    <pic:pic xmlns:pic="http://schemas.openxmlformats.org/drawingml/2006/picture">
                      <pic:nvPicPr>
                        <pic:cNvPr id="4" name="Imagen 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06" t="6191" r="8700" b="5850"/>
                        <a:stretch/>
                      </pic:blipFill>
                      <pic:spPr bwMode="auto">
                        <a:xfrm>
                          <a:off x="824346" y="0"/>
                          <a:ext cx="806450" cy="81407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" name="Imagen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41563"/>
                          <a:ext cx="738505" cy="8026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A4A2AF6" id="Grupo 17" o:spid="_x0000_s1026" style="position:absolute;margin-left:364.35pt;margin-top:-29.7pt;width:128.4pt;height:66.45pt;z-index:251662336" coordsize="16307,8442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4" o:spid="_x0000_s1027" type="#_x0000_t75" style="position:absolute;left:8243;width:8064;height:81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yFQSLEAAAA2gAAAA8AAABkcnMvZG93bnJldi54bWxEj0FrwkAUhO8F/8PyhF6KblqKSswm2ILQ&#10;XgJaL94e2WcSk30bspuY9td3C0KPw8x8wyTZZFoxUu9qywqelxEI4sLqmksFp6/9YgPCeWSNrWVS&#10;8E0OsnT2kGCs7Y0PNB59KQKEXYwKKu+7WEpXVGTQLW1HHLyL7Q36IPtS6h5vAW5a+RJFK2mw5rBQ&#10;YUfvFRXNcTAK8Hxevz1d83z4Mdo0+Yo+/T5X6nE+7bYgPE3+P3xvf2gFr/B3JdwAmf4C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yFQSLEAAAA2gAAAA8AAAAAAAAAAAAAAAAA&#10;nwIAAGRycy9kb3ducmV2LnhtbFBLBQYAAAAABAAEAPcAAACQAwAAAAA=&#10;">
                <v:imagedata r:id="rId3" o:title="" croptop="4057f" cropbottom="3834f" cropleft="8655f" cropright="5702f"/>
                <v:path arrowok="t"/>
              </v:shape>
              <v:shape id="Imagen 1" o:spid="_x0000_s1028" type="#_x0000_t75" style="position:absolute;top:415;width:7385;height:802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3zD+rAAAAA2gAAAA8AAABkcnMvZG93bnJldi54bWxET9uKwjAQfRf8hzDCvsg2dQWRrqnIwi4L&#10;imD1A4ZmbKvNpDRRa7/eCIJPw+FcZ7HsTC2u1LrKsoJJFIMgzq2uuFBw2P9+zkE4j6yxtkwK7uRg&#10;mQ4HC0y0vfGOrpkvRAhhl6CC0vsmkdLlJRl0kW2IA3e0rUEfYFtI3eIthJtafsXxTBqsODSU2NBP&#10;Sfk5uxgFq3Hfd6f7jHO5/TtPq43e92ut1MeoW32D8NT5t/jl/tdhPjxfeV6ZPg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7fMP6sAAAADaAAAADwAAAAAAAAAAAAAAAACfAgAA&#10;ZHJzL2Rvd25yZXYueG1sUEsFBgAAAAAEAAQA9wAAAIwDAAAAAA==&#10;">
                <v:imagedata r:id="rId4" o:title=""/>
                <v:path arrowok="t"/>
              </v:shape>
              <w10:wrap type="square"/>
            </v:group>
          </w:pict>
        </mc:Fallback>
      </mc:AlternateContent>
    </w:r>
    <w:r w:rsidRPr="00F315AA">
      <w:rPr>
        <w:noProof/>
        <w:lang w:eastAsia="es-MX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3A61279E" wp14:editId="3C39AC95">
              <wp:simplePos x="0" y="0"/>
              <wp:positionH relativeFrom="page">
                <wp:posOffset>685800</wp:posOffset>
              </wp:positionH>
              <wp:positionV relativeFrom="paragraph">
                <wp:posOffset>-407612</wp:posOffset>
              </wp:positionV>
              <wp:extent cx="4754880" cy="759460"/>
              <wp:effectExtent l="0" t="0" r="0" b="2540"/>
              <wp:wrapNone/>
              <wp:docPr id="1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54880" cy="7594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315AA" w:rsidRDefault="00F315AA" w:rsidP="00F315AA">
                          <w:pPr>
                            <w:pStyle w:val="Encabezado"/>
                            <w:rPr>
                              <w:rFonts w:ascii="PaulSlab-Regular" w:hAnsi="PaulSlab-Regular"/>
                              <w:color w:val="808080" w:themeColor="background1" w:themeShade="80"/>
                              <w:sz w:val="17"/>
                              <w:szCs w:val="17"/>
                              <w:lang w:val="es-ES"/>
                            </w:rPr>
                          </w:pPr>
                          <w:r w:rsidRPr="00361DD9">
                            <w:rPr>
                              <w:rFonts w:ascii="PaulSlab-Regular" w:hAnsi="PaulSlab-Regular"/>
                              <w:color w:val="808080" w:themeColor="background1" w:themeShade="80"/>
                              <w:sz w:val="17"/>
                              <w:szCs w:val="17"/>
                              <w:lang w:val="es-ES"/>
                            </w:rPr>
                            <w:t>Edificio 1 “</w:t>
                          </w:r>
                          <w:r>
                            <w:rPr>
                              <w:rFonts w:ascii="PaulSlab-Regular" w:hAnsi="PaulSlab-Regular"/>
                              <w:color w:val="808080" w:themeColor="background1" w:themeShade="80"/>
                              <w:sz w:val="17"/>
                              <w:szCs w:val="17"/>
                              <w:lang w:val="es-ES"/>
                            </w:rPr>
                            <w:t>A</w:t>
                          </w:r>
                          <w:r w:rsidRPr="00361DD9">
                            <w:rPr>
                              <w:rFonts w:ascii="PaulSlab-Regular" w:hAnsi="PaulSlab-Regular"/>
                              <w:color w:val="808080" w:themeColor="background1" w:themeShade="80"/>
                              <w:sz w:val="17"/>
                              <w:szCs w:val="17"/>
                              <w:lang w:val="es-ES"/>
                            </w:rPr>
                            <w:t>”, Campus 6 de Investigación –Universidad Autónoma de Campeche</w:t>
                          </w:r>
                          <w:r>
                            <w:rPr>
                              <w:rFonts w:ascii="PaulSlab-Regular" w:hAnsi="PaulSlab-Regular"/>
                              <w:color w:val="808080" w:themeColor="background1" w:themeShade="80"/>
                              <w:sz w:val="17"/>
                              <w:szCs w:val="17"/>
                              <w:lang w:val="es-ES"/>
                            </w:rPr>
                            <w:t>.</w:t>
                          </w:r>
                        </w:p>
                        <w:p w:rsidR="00F315AA" w:rsidRDefault="00F315AA" w:rsidP="00F315AA">
                          <w:pPr>
                            <w:pStyle w:val="Encabezado"/>
                            <w:rPr>
                              <w:rFonts w:ascii="PaulSlab-Regular" w:hAnsi="PaulSlab-Regular"/>
                              <w:color w:val="808080" w:themeColor="background1" w:themeShade="80"/>
                              <w:sz w:val="17"/>
                              <w:szCs w:val="17"/>
                            </w:rPr>
                          </w:pPr>
                          <w:r w:rsidRPr="00B07F0B">
                            <w:rPr>
                              <w:rFonts w:ascii="PaulSlab-Regular" w:hAnsi="PaulSlab-Regular"/>
                              <w:color w:val="808080" w:themeColor="background1" w:themeShade="80"/>
                              <w:sz w:val="17"/>
                              <w:szCs w:val="17"/>
                            </w:rPr>
                            <w:t>Avenida Héroe de Nacozari #480 CP. 24079, San Francisco de Campeche, Camp., México.</w:t>
                          </w:r>
                          <w:r>
                            <w:rPr>
                              <w:rFonts w:ascii="PaulSlab-Regular" w:hAnsi="PaulSlab-Regular"/>
                              <w:color w:val="808080" w:themeColor="background1" w:themeShade="80"/>
                              <w:sz w:val="17"/>
                              <w:szCs w:val="17"/>
                            </w:rPr>
                            <w:t xml:space="preserve"> </w:t>
                          </w:r>
                        </w:p>
                        <w:p w:rsidR="00F315AA" w:rsidRDefault="00F315AA" w:rsidP="00F315AA">
                          <w:pPr>
                            <w:pStyle w:val="Encabezado"/>
                            <w:rPr>
                              <w:rFonts w:ascii="PaulSlab-Regular" w:hAnsi="PaulSlab-Regular"/>
                              <w:color w:val="808080" w:themeColor="background1" w:themeShade="80"/>
                              <w:sz w:val="17"/>
                              <w:szCs w:val="17"/>
                            </w:rPr>
                          </w:pPr>
                        </w:p>
                        <w:p w:rsidR="00F315AA" w:rsidRDefault="00F315AA" w:rsidP="00F315AA">
                          <w:pPr>
                            <w:pStyle w:val="Encabezado"/>
                            <w:rPr>
                              <w:rFonts w:ascii="PaulSlab-Regular" w:hAnsi="PaulSlab-Regular"/>
                              <w:color w:val="808080" w:themeColor="background1" w:themeShade="80"/>
                              <w:sz w:val="17"/>
                              <w:szCs w:val="17"/>
                              <w:lang w:val="en-US"/>
                            </w:rPr>
                          </w:pPr>
                          <w:r w:rsidRPr="00B07F0B">
                            <w:rPr>
                              <w:rFonts w:ascii="PaulSlab-Regular" w:hAnsi="PaulSlab-Regular"/>
                              <w:b/>
                              <w:color w:val="808080" w:themeColor="background1" w:themeShade="80"/>
                              <w:sz w:val="17"/>
                              <w:szCs w:val="17"/>
                              <w:lang w:val="en-US"/>
                            </w:rPr>
                            <w:t>T.</w:t>
                          </w:r>
                          <w:r w:rsidRPr="00B07F0B">
                            <w:rPr>
                              <w:rFonts w:ascii="PaulSlab-Regular" w:hAnsi="PaulSlab-Regular"/>
                              <w:color w:val="808080" w:themeColor="background1" w:themeShade="80"/>
                              <w:sz w:val="17"/>
                              <w:szCs w:val="17"/>
                              <w:lang w:val="en-US"/>
                            </w:rPr>
                            <w:t xml:space="preserve"> (981) 811 9800 </w:t>
                          </w:r>
                          <w:r w:rsidRPr="00B07F0B">
                            <w:rPr>
                              <w:rFonts w:ascii="PaulSlab-Regular" w:hAnsi="PaulSlab-Regular"/>
                              <w:b/>
                              <w:color w:val="808080" w:themeColor="background1" w:themeShade="80"/>
                              <w:sz w:val="17"/>
                              <w:szCs w:val="17"/>
                              <w:lang w:val="en-US"/>
                            </w:rPr>
                            <w:t>Ext</w:t>
                          </w:r>
                          <w:r w:rsidRPr="00B07F0B">
                            <w:rPr>
                              <w:rFonts w:ascii="PaulSlab-Regular" w:hAnsi="PaulSlab-Regular"/>
                              <w:color w:val="808080" w:themeColor="background1" w:themeShade="80"/>
                              <w:sz w:val="17"/>
                              <w:szCs w:val="17"/>
                              <w:lang w:val="en-US"/>
                            </w:rPr>
                            <w:t>. 2030100</w:t>
                          </w:r>
                        </w:p>
                        <w:p w:rsidR="00F315AA" w:rsidRPr="00B07F0B" w:rsidRDefault="00F315AA" w:rsidP="00F315AA">
                          <w:pPr>
                            <w:pStyle w:val="Encabezado"/>
                            <w:rPr>
                              <w:rFonts w:ascii="PaulSlab-Regular" w:hAnsi="PaulSlab-Regular"/>
                              <w:b/>
                              <w:color w:val="808080" w:themeColor="background1" w:themeShade="80"/>
                              <w:sz w:val="17"/>
                              <w:szCs w:val="17"/>
                              <w:lang w:val="en-US"/>
                            </w:rPr>
                          </w:pPr>
                          <w:r w:rsidRPr="00B07F0B">
                            <w:rPr>
                              <w:rFonts w:ascii="PaulSlab-Regular" w:hAnsi="PaulSlab-Regular"/>
                              <w:b/>
                              <w:color w:val="808080" w:themeColor="background1" w:themeShade="80"/>
                              <w:sz w:val="17"/>
                              <w:szCs w:val="17"/>
                              <w:lang w:val="en-US"/>
                            </w:rPr>
                            <w:t>www.</w:t>
                          </w:r>
                          <w:r>
                            <w:rPr>
                              <w:rFonts w:ascii="PaulSlab-Regular" w:hAnsi="PaulSlab-Regular"/>
                              <w:b/>
                              <w:color w:val="808080" w:themeColor="background1" w:themeShade="80"/>
                              <w:sz w:val="17"/>
                              <w:szCs w:val="17"/>
                              <w:lang w:val="en-US"/>
                            </w:rPr>
                            <w:t>uacam</w:t>
                          </w:r>
                          <w:r w:rsidRPr="00B07F0B">
                            <w:rPr>
                              <w:rFonts w:ascii="PaulSlab-Regular" w:hAnsi="PaulSlab-Regular"/>
                              <w:b/>
                              <w:color w:val="808080" w:themeColor="background1" w:themeShade="80"/>
                              <w:sz w:val="17"/>
                              <w:szCs w:val="17"/>
                              <w:lang w:val="en-US"/>
                            </w:rPr>
                            <w:t>.m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A61279E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54pt;margin-top:-32.1pt;width:374.4pt;height:59.8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" filled="f" stroked="f">
              <v:textbox style="mso-fit-shape-to-text:t">
                <w:txbxContent>
                  <w:p w:rsidR="00F315AA" w:rsidRDefault="00F315AA" w:rsidP="00F315AA">
                    <w:pPr>
                      <w:pStyle w:val="Encabezado"/>
                      <w:rPr>
                        <w:rFonts w:ascii="PaulSlab-Regular" w:hAnsi="PaulSlab-Regular"/>
                        <w:color w:val="808080" w:themeColor="background1" w:themeShade="80"/>
                        <w:sz w:val="17"/>
                        <w:szCs w:val="17"/>
                        <w:lang w:val="es-ES"/>
                      </w:rPr>
                    </w:pPr>
                    <w:r w:rsidRPr="00361DD9">
                      <w:rPr>
                        <w:rFonts w:ascii="PaulSlab-Regular" w:hAnsi="PaulSlab-Regular"/>
                        <w:color w:val="808080" w:themeColor="background1" w:themeShade="80"/>
                        <w:sz w:val="17"/>
                        <w:szCs w:val="17"/>
                        <w:lang w:val="es-ES"/>
                      </w:rPr>
                      <w:t>Edificio 1 “</w:t>
                    </w:r>
                    <w:r>
                      <w:rPr>
                        <w:rFonts w:ascii="PaulSlab-Regular" w:hAnsi="PaulSlab-Regular"/>
                        <w:color w:val="808080" w:themeColor="background1" w:themeShade="80"/>
                        <w:sz w:val="17"/>
                        <w:szCs w:val="17"/>
                        <w:lang w:val="es-ES"/>
                      </w:rPr>
                      <w:t>A</w:t>
                    </w:r>
                    <w:r w:rsidRPr="00361DD9">
                      <w:rPr>
                        <w:rFonts w:ascii="PaulSlab-Regular" w:hAnsi="PaulSlab-Regular"/>
                        <w:color w:val="808080" w:themeColor="background1" w:themeShade="80"/>
                        <w:sz w:val="17"/>
                        <w:szCs w:val="17"/>
                        <w:lang w:val="es-ES"/>
                      </w:rPr>
                      <w:t>”, Campus 6 de Investigación –Universidad Autónoma de Campeche</w:t>
                    </w:r>
                    <w:r>
                      <w:rPr>
                        <w:rFonts w:ascii="PaulSlab-Regular" w:hAnsi="PaulSlab-Regular"/>
                        <w:color w:val="808080" w:themeColor="background1" w:themeShade="80"/>
                        <w:sz w:val="17"/>
                        <w:szCs w:val="17"/>
                        <w:lang w:val="es-ES"/>
                      </w:rPr>
                      <w:t>.</w:t>
                    </w:r>
                  </w:p>
                  <w:p w:rsidR="00F315AA" w:rsidRDefault="00F315AA" w:rsidP="00F315AA">
                    <w:pPr>
                      <w:pStyle w:val="Encabezado"/>
                      <w:rPr>
                        <w:rFonts w:ascii="PaulSlab-Regular" w:hAnsi="PaulSlab-Regular"/>
                        <w:color w:val="808080" w:themeColor="background1" w:themeShade="80"/>
                        <w:sz w:val="17"/>
                        <w:szCs w:val="17"/>
                      </w:rPr>
                    </w:pPr>
                    <w:r w:rsidRPr="00B07F0B">
                      <w:rPr>
                        <w:rFonts w:ascii="PaulSlab-Regular" w:hAnsi="PaulSlab-Regular"/>
                        <w:color w:val="808080" w:themeColor="background1" w:themeShade="80"/>
                        <w:sz w:val="17"/>
                        <w:szCs w:val="17"/>
                      </w:rPr>
                      <w:t>Avenida Héroe de Nacozari #480 CP. 24079, San Francisco de Campeche, Camp., México.</w:t>
                    </w:r>
                    <w:r>
                      <w:rPr>
                        <w:rFonts w:ascii="PaulSlab-Regular" w:hAnsi="PaulSlab-Regular"/>
                        <w:color w:val="808080" w:themeColor="background1" w:themeShade="80"/>
                        <w:sz w:val="17"/>
                        <w:szCs w:val="17"/>
                      </w:rPr>
                      <w:t xml:space="preserve"> </w:t>
                    </w:r>
                  </w:p>
                  <w:p w:rsidR="00F315AA" w:rsidRDefault="00F315AA" w:rsidP="00F315AA">
                    <w:pPr>
                      <w:pStyle w:val="Encabezado"/>
                      <w:rPr>
                        <w:rFonts w:ascii="PaulSlab-Regular" w:hAnsi="PaulSlab-Regular"/>
                        <w:color w:val="808080" w:themeColor="background1" w:themeShade="80"/>
                        <w:sz w:val="17"/>
                        <w:szCs w:val="17"/>
                      </w:rPr>
                    </w:pPr>
                  </w:p>
                  <w:p w:rsidR="00F315AA" w:rsidRDefault="00F315AA" w:rsidP="00F315AA">
                    <w:pPr>
                      <w:pStyle w:val="Encabezado"/>
                      <w:rPr>
                        <w:rFonts w:ascii="PaulSlab-Regular" w:hAnsi="PaulSlab-Regular"/>
                        <w:color w:val="808080" w:themeColor="background1" w:themeShade="80"/>
                        <w:sz w:val="17"/>
                        <w:szCs w:val="17"/>
                        <w:lang w:val="en-US"/>
                      </w:rPr>
                    </w:pPr>
                    <w:r w:rsidRPr="00B07F0B">
                      <w:rPr>
                        <w:rFonts w:ascii="PaulSlab-Regular" w:hAnsi="PaulSlab-Regular"/>
                        <w:b/>
                        <w:color w:val="808080" w:themeColor="background1" w:themeShade="80"/>
                        <w:sz w:val="17"/>
                        <w:szCs w:val="17"/>
                        <w:lang w:val="en-US"/>
                      </w:rPr>
                      <w:t>T.</w:t>
                    </w:r>
                    <w:r w:rsidRPr="00B07F0B">
                      <w:rPr>
                        <w:rFonts w:ascii="PaulSlab-Regular" w:hAnsi="PaulSlab-Regular"/>
                        <w:color w:val="808080" w:themeColor="background1" w:themeShade="80"/>
                        <w:sz w:val="17"/>
                        <w:szCs w:val="17"/>
                        <w:lang w:val="en-US"/>
                      </w:rPr>
                      <w:t xml:space="preserve"> (981) 811 9800 </w:t>
                    </w:r>
                    <w:r w:rsidRPr="00B07F0B">
                      <w:rPr>
                        <w:rFonts w:ascii="PaulSlab-Regular" w:hAnsi="PaulSlab-Regular"/>
                        <w:b/>
                        <w:color w:val="808080" w:themeColor="background1" w:themeShade="80"/>
                        <w:sz w:val="17"/>
                        <w:szCs w:val="17"/>
                        <w:lang w:val="en-US"/>
                      </w:rPr>
                      <w:t>Ext</w:t>
                    </w:r>
                    <w:r w:rsidRPr="00B07F0B">
                      <w:rPr>
                        <w:rFonts w:ascii="PaulSlab-Regular" w:hAnsi="PaulSlab-Regular"/>
                        <w:color w:val="808080" w:themeColor="background1" w:themeShade="80"/>
                        <w:sz w:val="17"/>
                        <w:szCs w:val="17"/>
                        <w:lang w:val="en-US"/>
                      </w:rPr>
                      <w:t>. 2030100</w:t>
                    </w:r>
                  </w:p>
                  <w:p w:rsidR="00F315AA" w:rsidRPr="00B07F0B" w:rsidRDefault="00F315AA" w:rsidP="00F315AA">
                    <w:pPr>
                      <w:pStyle w:val="Encabezado"/>
                      <w:rPr>
                        <w:rFonts w:ascii="PaulSlab-Regular" w:hAnsi="PaulSlab-Regular"/>
                        <w:b/>
                        <w:color w:val="808080" w:themeColor="background1" w:themeShade="80"/>
                        <w:sz w:val="17"/>
                        <w:szCs w:val="17"/>
                        <w:lang w:val="en-US"/>
                      </w:rPr>
                    </w:pPr>
                    <w:r w:rsidRPr="00B07F0B">
                      <w:rPr>
                        <w:rFonts w:ascii="PaulSlab-Regular" w:hAnsi="PaulSlab-Regular"/>
                        <w:b/>
                        <w:color w:val="808080" w:themeColor="background1" w:themeShade="80"/>
                        <w:sz w:val="17"/>
                        <w:szCs w:val="17"/>
                        <w:lang w:val="en-US"/>
                      </w:rPr>
                      <w:t>www.</w:t>
                    </w:r>
                    <w:r>
                      <w:rPr>
                        <w:rFonts w:ascii="PaulSlab-Regular" w:hAnsi="PaulSlab-Regular"/>
                        <w:b/>
                        <w:color w:val="808080" w:themeColor="background1" w:themeShade="80"/>
                        <w:sz w:val="17"/>
                        <w:szCs w:val="17"/>
                        <w:lang w:val="en-US"/>
                      </w:rPr>
                      <w:t>uacam</w:t>
                    </w:r>
                    <w:r w:rsidRPr="00B07F0B">
                      <w:rPr>
                        <w:rFonts w:ascii="PaulSlab-Regular" w:hAnsi="PaulSlab-Regular"/>
                        <w:b/>
                        <w:color w:val="808080" w:themeColor="background1" w:themeShade="80"/>
                        <w:sz w:val="17"/>
                        <w:szCs w:val="17"/>
                        <w:lang w:val="en-US"/>
                      </w:rPr>
                      <w:t>.mx</w:t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3F8C" w:rsidRDefault="00603F8C">
      <w:pPr>
        <w:spacing w:after="0" w:line="240" w:lineRule="auto"/>
      </w:pPr>
      <w:r>
        <w:separator/>
      </w:r>
    </w:p>
  </w:footnote>
  <w:footnote w:type="continuationSeparator" w:id="0">
    <w:p w:rsidR="00603F8C" w:rsidRDefault="00603F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0B9E" w:rsidRPr="002C57F0" w:rsidRDefault="00691E4E" w:rsidP="002C57F0">
    <w:pPr>
      <w:pStyle w:val="Encabezado"/>
    </w:pPr>
    <w:r w:rsidRPr="00613F09">
      <w:rPr>
        <w:noProof/>
        <w:lang w:eastAsia="es-MX"/>
      </w:rPr>
      <w:drawing>
        <wp:anchor distT="0" distB="0" distL="114300" distR="114300" simplePos="0" relativeHeight="251656192" behindDoc="0" locked="0" layoutInCell="1" allowOverlap="1" wp14:anchorId="4ECB9D31" wp14:editId="745A329F">
          <wp:simplePos x="0" y="0"/>
          <wp:positionH relativeFrom="column">
            <wp:posOffset>4267200</wp:posOffset>
          </wp:positionH>
          <wp:positionV relativeFrom="paragraph">
            <wp:posOffset>104140</wp:posOffset>
          </wp:positionV>
          <wp:extent cx="2255520" cy="743585"/>
          <wp:effectExtent l="0" t="0" r="5080" b="0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CDS_Vertical_2019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5520" cy="743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MX"/>
      </w:rPr>
      <w:drawing>
        <wp:anchor distT="0" distB="0" distL="114300" distR="114300" simplePos="0" relativeHeight="251665408" behindDoc="0" locked="0" layoutInCell="1" allowOverlap="1" wp14:anchorId="203F62E1" wp14:editId="3AC11B9F">
          <wp:simplePos x="0" y="0"/>
          <wp:positionH relativeFrom="margin">
            <wp:align>left</wp:align>
          </wp:positionH>
          <wp:positionV relativeFrom="paragraph">
            <wp:posOffset>56515</wp:posOffset>
          </wp:positionV>
          <wp:extent cx="2038350" cy="933450"/>
          <wp:effectExtent l="0" t="0" r="0" b="0"/>
          <wp:wrapSquare wrapText="bothSides"/>
          <wp:docPr id="2" name="Imagen 3" descr="Logo UAC slogan vector_Mesa de trabajo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3" descr="Logo UAC slogan vector_Mesa de trabajo 1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8350" cy="933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612B13"/>
    <w:multiLevelType w:val="hybridMultilevel"/>
    <w:tmpl w:val="604EECCE"/>
    <w:lvl w:ilvl="0" w:tplc="080A0013">
      <w:start w:val="1"/>
      <w:numFmt w:val="upperRoman"/>
      <w:lvlText w:val="%1."/>
      <w:lvlJc w:val="righ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AB0708"/>
    <w:multiLevelType w:val="hybridMultilevel"/>
    <w:tmpl w:val="45C630A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C2EEB2">
      <w:numFmt w:val="bullet"/>
      <w:lvlText w:val="•"/>
      <w:lvlJc w:val="left"/>
      <w:pPr>
        <w:ind w:left="1785" w:hanging="705"/>
      </w:pPr>
      <w:rPr>
        <w:rFonts w:ascii="Arial" w:eastAsia="Arial" w:hAnsi="Arial" w:cs="Arial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5314BA"/>
    <w:multiLevelType w:val="hybridMultilevel"/>
    <w:tmpl w:val="CAB6656A"/>
    <w:lvl w:ilvl="0" w:tplc="080A0013">
      <w:start w:val="1"/>
      <w:numFmt w:val="upperRoman"/>
      <w:lvlText w:val="%1."/>
      <w:lvlJc w:val="right"/>
      <w:pPr>
        <w:ind w:left="360" w:hanging="360"/>
      </w:p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wMDQxsjAyMDQ3N7JQ0lEKTi0uzszPAykwqwUAbu1ISiwAAAA="/>
  </w:docVars>
  <w:rsids>
    <w:rsidRoot w:val="00B25300"/>
    <w:rsid w:val="00132C54"/>
    <w:rsid w:val="00180B8F"/>
    <w:rsid w:val="00187729"/>
    <w:rsid w:val="001911AF"/>
    <w:rsid w:val="00196B3A"/>
    <w:rsid w:val="0024082C"/>
    <w:rsid w:val="002B61AF"/>
    <w:rsid w:val="002C57F0"/>
    <w:rsid w:val="002C5F6A"/>
    <w:rsid w:val="002D5F3B"/>
    <w:rsid w:val="002E09B8"/>
    <w:rsid w:val="002F3BA4"/>
    <w:rsid w:val="00326CC2"/>
    <w:rsid w:val="00435265"/>
    <w:rsid w:val="00436C17"/>
    <w:rsid w:val="004D6D53"/>
    <w:rsid w:val="004D7CC1"/>
    <w:rsid w:val="005D398E"/>
    <w:rsid w:val="00603F8C"/>
    <w:rsid w:val="00610B9E"/>
    <w:rsid w:val="00613F09"/>
    <w:rsid w:val="00616308"/>
    <w:rsid w:val="006258A7"/>
    <w:rsid w:val="0065672D"/>
    <w:rsid w:val="00664824"/>
    <w:rsid w:val="00691E4E"/>
    <w:rsid w:val="006E229C"/>
    <w:rsid w:val="007802AA"/>
    <w:rsid w:val="00804FFE"/>
    <w:rsid w:val="008218FB"/>
    <w:rsid w:val="00840ECB"/>
    <w:rsid w:val="00845321"/>
    <w:rsid w:val="00AB2611"/>
    <w:rsid w:val="00B25300"/>
    <w:rsid w:val="00B26734"/>
    <w:rsid w:val="00B37650"/>
    <w:rsid w:val="00B55DCA"/>
    <w:rsid w:val="00C70F41"/>
    <w:rsid w:val="00CA1709"/>
    <w:rsid w:val="00D24B0F"/>
    <w:rsid w:val="00DC3C0E"/>
    <w:rsid w:val="00DC438A"/>
    <w:rsid w:val="00DD1647"/>
    <w:rsid w:val="00E3735E"/>
    <w:rsid w:val="00F267CD"/>
    <w:rsid w:val="00F315AA"/>
    <w:rsid w:val="00F82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F253E94-F02A-4B33-A007-629CC2DAB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28B3"/>
    <w:pPr>
      <w:spacing w:line="256" w:lineRule="auto"/>
    </w:pPr>
    <w:rPr>
      <w:rFonts w:ascii="Calibri" w:eastAsia="Calibri" w:hAnsi="Calibri" w:cs="Times New Roma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25300"/>
    <w:pP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EncabezadoCar">
    <w:name w:val="Encabezado Car"/>
    <w:basedOn w:val="Fuentedeprrafopredeter"/>
    <w:link w:val="Encabezado"/>
    <w:uiPriority w:val="99"/>
    <w:rsid w:val="00B25300"/>
  </w:style>
  <w:style w:type="table" w:styleId="Tablaconcuadrcula">
    <w:name w:val="Table Grid"/>
    <w:basedOn w:val="Tablanormal"/>
    <w:uiPriority w:val="39"/>
    <w:rsid w:val="00B2673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iedepgina">
    <w:name w:val="footer"/>
    <w:basedOn w:val="Normal"/>
    <w:link w:val="PiedepginaCar"/>
    <w:uiPriority w:val="99"/>
    <w:unhideWhenUsed/>
    <w:rsid w:val="00F267CD"/>
    <w:pP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PiedepginaCar">
    <w:name w:val="Pie de página Car"/>
    <w:basedOn w:val="Fuentedeprrafopredeter"/>
    <w:link w:val="Piedepgina"/>
    <w:uiPriority w:val="99"/>
    <w:rsid w:val="00F267CD"/>
  </w:style>
  <w:style w:type="character" w:styleId="Hipervnculo">
    <w:name w:val="Hyperlink"/>
    <w:basedOn w:val="Fuentedeprrafopredeter"/>
    <w:uiPriority w:val="99"/>
    <w:unhideWhenUsed/>
    <w:rsid w:val="006E229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10B9E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  <w:lang w:val="en-US"/>
    </w:rPr>
  </w:style>
  <w:style w:type="paragraph" w:styleId="Prrafodelista">
    <w:name w:val="List Paragraph"/>
    <w:basedOn w:val="Normal"/>
    <w:uiPriority w:val="34"/>
    <w:qFormat/>
    <w:rsid w:val="002E09B8"/>
    <w:pPr>
      <w:spacing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Revisin">
    <w:name w:val="Revision"/>
    <w:hidden/>
    <w:uiPriority w:val="99"/>
    <w:semiHidden/>
    <w:rsid w:val="00F315AA"/>
    <w:pPr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F315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315AA"/>
    <w:rPr>
      <w:rFonts w:ascii="Segoe UI" w:hAnsi="Segoe UI" w:cs="Segoe UI"/>
      <w:sz w:val="18"/>
      <w:szCs w:val="18"/>
    </w:rPr>
  </w:style>
  <w:style w:type="paragraph" w:styleId="Sinespaciado">
    <w:name w:val="No Spacing"/>
    <w:uiPriority w:val="1"/>
    <w:qFormat/>
    <w:rsid w:val="00F828B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78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g"/><Relationship Id="rId1" Type="http://schemas.openxmlformats.org/officeDocument/2006/relationships/image" Target="media/image3.jpg"/><Relationship Id="rId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aragua</dc:creator>
  <cp:keywords/>
  <dc:description/>
  <cp:lastModifiedBy>Nicaragua</cp:lastModifiedBy>
  <cp:revision>3</cp:revision>
  <dcterms:created xsi:type="dcterms:W3CDTF">2020-10-06T18:36:00Z</dcterms:created>
  <dcterms:modified xsi:type="dcterms:W3CDTF">2020-10-06T18:52:00Z</dcterms:modified>
</cp:coreProperties>
</file>